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0F18D3" w14:textId="77777777" w:rsidR="006E7BC8" w:rsidRDefault="006E7BC8">
      <w:bookmarkStart w:id="0" w:name="_GoBack"/>
      <w:bookmarkEnd w:id="0"/>
    </w:p>
    <w:sectPr w:rsidR="006E7B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tjAwNrA0MjU3NTVS0lEKTi0uzszPAykwrAUA8QjCEywAAAA="/>
  </w:docVars>
  <w:rsids>
    <w:rsidRoot w:val="00DD3D90"/>
    <w:rsid w:val="006E7BC8"/>
    <w:rsid w:val="00DD3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5BCCC"/>
  <w15:chartTrackingRefBased/>
  <w15:docId w15:val="{D70E4635-4063-4A60-9B74-B5448176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Winkler</dc:creator>
  <cp:keywords/>
  <dc:description/>
  <cp:lastModifiedBy>Christian Winkler</cp:lastModifiedBy>
  <cp:revision>1</cp:revision>
  <dcterms:created xsi:type="dcterms:W3CDTF">2018-10-03T11:00:00Z</dcterms:created>
  <dcterms:modified xsi:type="dcterms:W3CDTF">2018-10-03T11:00:00Z</dcterms:modified>
</cp:coreProperties>
</file>